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4A2D" w14:textId="0723555D" w:rsidR="0002416E" w:rsidRPr="00A6021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</w:t>
      </w:r>
    </w:p>
    <w:p w14:paraId="16AF3E2C" w14:textId="77777777"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BF0DCB3" w14:textId="426B881B" w:rsidR="0002416E" w:rsidRPr="004F0923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letter into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14:paraId="424FA882" w14:textId="77777777" w:rsidR="00CE06F1" w:rsidRPr="00782919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)</w:t>
      </w:r>
    </w:p>
    <w:p w14:paraId="05005B59" w14:textId="4AAE47DB" w:rsidR="001A53A9" w:rsidRPr="00782919" w:rsidRDefault="00A7493F" w:rsidP="009D0F43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“welcome to carrertuner”   </w:t>
      </w:r>
    </w:p>
    <w:p w14:paraId="79BD09D2" w14:textId="13BC0C32" w:rsidR="001A53A9" w:rsidRPr="00782919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check whether a given string ends with the contents of another string</w:t>
      </w:r>
      <w:r w:rsidR="00E430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endsWith())</w:t>
      </w:r>
    </w:p>
    <w:p w14:paraId="642EA8BC" w14:textId="77777777"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6D0C206A" w14:textId="77777777"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14:paraId="054486D6" w14:textId="77777777" w:rsidR="0048245A" w:rsidRP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30F56AD4" w14:textId="77777777"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  <w:r w:rsidR="005E6CE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52100B80" w14:textId="77777777"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4C960816" w14:textId="0F6240E9" w:rsidR="00565758" w:rsidRPr="00011127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r>
        <w:rPr>
          <w:rFonts w:ascii="Times New Roman" w:hAnsi="Times New Roman" w:cs="Times New Roman"/>
          <w:sz w:val="36"/>
          <w:szCs w:val="36"/>
        </w:rPr>
        <w:t>‘ l ’ into  capital from “bvrit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  <w:r w:rsidR="00B26D8F">
        <w:rPr>
          <w:rFonts w:ascii="Times New Roman" w:hAnsi="Times New Roman" w:cs="Times New Roman"/>
          <w:sz w:val="36"/>
          <w:szCs w:val="36"/>
        </w:rPr>
        <w:t xml:space="preserve">     lastIndexOf(‘l’)==index-9</w:t>
      </w:r>
      <w:r w:rsidR="00B26D8F" w:rsidRPr="00B26D8F">
        <w:rPr>
          <w:rFonts w:ascii="Times New Roman" w:hAnsi="Times New Roman" w:cs="Times New Roman"/>
          <w:sz w:val="36"/>
          <w:szCs w:val="36"/>
        </w:rPr>
        <w:sym w:font="Wingdings" w:char="F0E0"/>
      </w:r>
      <w:r w:rsidR="00B26D8F">
        <w:rPr>
          <w:rFonts w:ascii="Times New Roman" w:hAnsi="Times New Roman" w:cs="Times New Roman"/>
          <w:sz w:val="36"/>
          <w:szCs w:val="36"/>
        </w:rPr>
        <w:t>toUppercase</w:t>
      </w:r>
    </w:p>
    <w:p w14:paraId="32C124FC" w14:textId="77777777"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Convert the word from small letter to capital letter word in  given  String ?</w:t>
      </w:r>
    </w:p>
    <w:p w14:paraId="36B4AE17" w14:textId="77777777"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String s =”b.v.raju college”    //convert raju  into capital.</w:t>
      </w:r>
    </w:p>
    <w:p w14:paraId="4C877A54" w14:textId="77777777"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491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173E6C"/>
    <w:rsid w:val="00176B10"/>
    <w:rsid w:val="001A3E6C"/>
    <w:rsid w:val="001A53A9"/>
    <w:rsid w:val="002139A0"/>
    <w:rsid w:val="002F10DE"/>
    <w:rsid w:val="00304135"/>
    <w:rsid w:val="00325D91"/>
    <w:rsid w:val="003335C9"/>
    <w:rsid w:val="00333D19"/>
    <w:rsid w:val="003F0B14"/>
    <w:rsid w:val="0048245A"/>
    <w:rsid w:val="00492540"/>
    <w:rsid w:val="004F0923"/>
    <w:rsid w:val="00514AA4"/>
    <w:rsid w:val="005422F5"/>
    <w:rsid w:val="00565758"/>
    <w:rsid w:val="005E6CE6"/>
    <w:rsid w:val="006722D6"/>
    <w:rsid w:val="00685F06"/>
    <w:rsid w:val="006C41F4"/>
    <w:rsid w:val="00782919"/>
    <w:rsid w:val="00836A3E"/>
    <w:rsid w:val="008F696D"/>
    <w:rsid w:val="009714D2"/>
    <w:rsid w:val="009D0F43"/>
    <w:rsid w:val="00A5476E"/>
    <w:rsid w:val="00A6021F"/>
    <w:rsid w:val="00A7493F"/>
    <w:rsid w:val="00A83FC8"/>
    <w:rsid w:val="00AE0E79"/>
    <w:rsid w:val="00AE4A89"/>
    <w:rsid w:val="00B26D8F"/>
    <w:rsid w:val="00B61E94"/>
    <w:rsid w:val="00CE06F1"/>
    <w:rsid w:val="00CF7C5E"/>
    <w:rsid w:val="00D458EA"/>
    <w:rsid w:val="00E43019"/>
    <w:rsid w:val="00E925E6"/>
    <w:rsid w:val="00EB1261"/>
    <w:rsid w:val="00F0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19C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Somavarapu  Sandeep</cp:lastModifiedBy>
  <cp:revision>44</cp:revision>
  <dcterms:created xsi:type="dcterms:W3CDTF">2019-02-20T06:19:00Z</dcterms:created>
  <dcterms:modified xsi:type="dcterms:W3CDTF">2023-12-13T13:23:00Z</dcterms:modified>
</cp:coreProperties>
</file>